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Comprimento de pétala&lt;w:rPr&gt;&lt;w:b w:val="false"&gt;&lt;/w:b&gt;&lt;/w:rPr&gt;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&lt;w:rPr&gt;&lt;w:i&gt;true&lt;/w:i&gt;&lt;/w:rPr&gt;Algumas estatísticas descritivas&lt;w:rPr&gt;&lt;w:i&gt;false&lt;/w:i&gt;&lt;/w:rPr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5T15:21:34Z</dcterms:created>
  <dcterms:modified xsi:type="dcterms:W3CDTF">2023-03-15T15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